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48155" w14:textId="505EBA05" w:rsidR="00790680" w:rsidRPr="00A74C27" w:rsidRDefault="007068B9">
      <w:pPr>
        <w:rPr>
          <w:sz w:val="20"/>
          <w:szCs w:val="20"/>
        </w:rPr>
      </w:pPr>
      <w:r w:rsidRPr="00A74C27">
        <w:rPr>
          <w:sz w:val="20"/>
          <w:szCs w:val="20"/>
        </w:rPr>
        <w:t>2021-07-22 Start</w:t>
      </w:r>
    </w:p>
    <w:p w14:paraId="5D1344AF" w14:textId="4EC57B8F" w:rsidR="0052354E" w:rsidRPr="00A74C27" w:rsidRDefault="0052354E">
      <w:pPr>
        <w:rPr>
          <w:sz w:val="20"/>
          <w:szCs w:val="20"/>
        </w:rPr>
      </w:pPr>
      <w:r w:rsidRPr="00A74C27">
        <w:rPr>
          <w:sz w:val="20"/>
          <w:szCs w:val="20"/>
        </w:rPr>
        <w:t>[2021 Update!] Make Games with MonoGame - Installation and Development Fundamentals</w:t>
      </w:r>
    </w:p>
    <w:p w14:paraId="7ABC655C" w14:textId="2E9B77F7" w:rsidR="007068B9" w:rsidRPr="00A74C27" w:rsidRDefault="0056238E">
      <w:pPr>
        <w:rPr>
          <w:sz w:val="20"/>
          <w:szCs w:val="20"/>
        </w:rPr>
      </w:pPr>
      <w:hyperlink r:id="rId5" w:history="1">
        <w:r w:rsidRPr="00A74C27">
          <w:rPr>
            <w:rStyle w:val="Hyperlink"/>
            <w:sz w:val="20"/>
            <w:szCs w:val="20"/>
          </w:rPr>
          <w:t>https://www.youtube.com/watch?v=sPH-sNTSrhw&amp;t=0s</w:t>
        </w:r>
      </w:hyperlink>
    </w:p>
    <w:p w14:paraId="097B1BEA" w14:textId="2B5485CB" w:rsidR="0056238E" w:rsidRPr="00A74C27" w:rsidRDefault="0056238E">
      <w:pPr>
        <w:rPr>
          <w:sz w:val="20"/>
          <w:szCs w:val="20"/>
        </w:rPr>
      </w:pPr>
    </w:p>
    <w:p w14:paraId="649D92D6" w14:textId="27901B2C" w:rsidR="00A74C27" w:rsidRDefault="00A74C27" w:rsidP="00A74C27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Introduction</w:t>
      </w:r>
    </w:p>
    <w:p w14:paraId="5E6F3E59" w14:textId="10211611" w:rsidR="00A74C27" w:rsidRDefault="00A74C27" w:rsidP="00A74C27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Installing visual Studio and Monogame</w:t>
      </w:r>
    </w:p>
    <w:p w14:paraId="6058527B" w14:textId="1D778292" w:rsidR="00A74C27" w:rsidRDefault="00A74C27" w:rsidP="00A74C27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Creating new projects and code organization</w:t>
      </w:r>
    </w:p>
    <w:p w14:paraId="0CD8D70F" w14:textId="5C6A55E2" w:rsidR="00B87372" w:rsidRDefault="00B87372" w:rsidP="00B87372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Wind</w:t>
      </w:r>
      <w:r w:rsidR="00C87969">
        <w:rPr>
          <w:sz w:val="20"/>
          <w:szCs w:val="20"/>
        </w:rPr>
        <w:t>ows</w:t>
      </w:r>
      <w:r>
        <w:rPr>
          <w:sz w:val="20"/>
          <w:szCs w:val="20"/>
        </w:rPr>
        <w:t xml:space="preserve"> CrossPlatform </w:t>
      </w:r>
    </w:p>
    <w:p w14:paraId="329B2F85" w14:textId="24CBA303" w:rsidR="00C87969" w:rsidRDefault="00943AA9" w:rsidP="00B87372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Constructor: public game1()</w:t>
      </w:r>
    </w:p>
    <w:p w14:paraId="525F8EB4" w14:textId="10E3CE14" w:rsidR="00394B94" w:rsidRDefault="00943AA9" w:rsidP="00394B94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We can change windows size or </w:t>
      </w:r>
    </w:p>
    <w:p w14:paraId="0E6586CC" w14:textId="7E9E138C" w:rsidR="00A95AE3" w:rsidRDefault="00A95AE3" w:rsidP="00A95AE3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Initialize method</w:t>
      </w:r>
    </w:p>
    <w:p w14:paraId="1160DA6C" w14:textId="0E88A9AA" w:rsidR="00A95AE3" w:rsidRDefault="00A95AE3" w:rsidP="00A95AE3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When game starts it is executed</w:t>
      </w:r>
      <w:r w:rsidR="009C5363">
        <w:rPr>
          <w:sz w:val="20"/>
          <w:szCs w:val="20"/>
        </w:rPr>
        <w:t>, setting</w:t>
      </w:r>
    </w:p>
    <w:p w14:paraId="2BE19A07" w14:textId="522CC910" w:rsidR="00CC675C" w:rsidRDefault="00CC675C" w:rsidP="00CC675C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LoadCone</w:t>
      </w:r>
      <w:r w:rsidR="00AC535F">
        <w:rPr>
          <w:sz w:val="20"/>
          <w:szCs w:val="20"/>
        </w:rPr>
        <w:t>nt</w:t>
      </w:r>
      <w:r>
        <w:rPr>
          <w:sz w:val="20"/>
          <w:szCs w:val="20"/>
        </w:rPr>
        <w:t xml:space="preserve"> method</w:t>
      </w:r>
    </w:p>
    <w:p w14:paraId="1B2A5F41" w14:textId="325687E5" w:rsidR="00644B31" w:rsidRDefault="0048396C" w:rsidP="00644B31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Update method</w:t>
      </w:r>
    </w:p>
    <w:p w14:paraId="3CA81A15" w14:textId="7C97FF87" w:rsidR="009325D2" w:rsidRDefault="009325D2" w:rsidP="009325D2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Gameloop =&gt; 60</w:t>
      </w:r>
      <w:r w:rsidR="005072D3">
        <w:rPr>
          <w:sz w:val="20"/>
          <w:szCs w:val="20"/>
        </w:rPr>
        <w:t>times in a second</w:t>
      </w:r>
    </w:p>
    <w:p w14:paraId="6E32DFBE" w14:textId="789BAE05" w:rsidR="006A6F13" w:rsidRDefault="006A6F13" w:rsidP="009325D2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Game frame</w:t>
      </w:r>
    </w:p>
    <w:p w14:paraId="0AAB11E5" w14:textId="466DA47E" w:rsidR="00722540" w:rsidRDefault="00722540" w:rsidP="00722540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Draw method</w:t>
      </w:r>
    </w:p>
    <w:p w14:paraId="774C41D3" w14:textId="36AF9B63" w:rsidR="00E60711" w:rsidRDefault="00E60711" w:rsidP="00E60711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E.g. show target</w:t>
      </w:r>
    </w:p>
    <w:p w14:paraId="09E90481" w14:textId="3283CCA1" w:rsidR="000D5D33" w:rsidRPr="00E60711" w:rsidRDefault="000D5D33" w:rsidP="00E60711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Runs in every frame</w:t>
      </w:r>
    </w:p>
    <w:p w14:paraId="024AF25C" w14:textId="055A7710" w:rsidR="009C5363" w:rsidRDefault="009C5363" w:rsidP="009C5363">
      <w:pPr>
        <w:rPr>
          <w:sz w:val="20"/>
          <w:szCs w:val="20"/>
        </w:rPr>
      </w:pPr>
    </w:p>
    <w:p w14:paraId="7A96485F" w14:textId="3C30BA06" w:rsidR="00663507" w:rsidRDefault="00663507" w:rsidP="00663507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Importing assets with the Pipeline tool</w:t>
      </w:r>
    </w:p>
    <w:p w14:paraId="345D4415" w14:textId="3C32C7AE" w:rsidR="00FE628E" w:rsidRDefault="00FE628E" w:rsidP="00FE628E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Content Pipeline:</w:t>
      </w:r>
      <w:r w:rsidR="001F087C">
        <w:rPr>
          <w:sz w:val="20"/>
          <w:szCs w:val="20"/>
        </w:rPr>
        <w:t xml:space="preserve"> </w:t>
      </w:r>
      <w:r w:rsidR="001F087C" w:rsidRPr="001F087C">
        <w:rPr>
          <w:sz w:val="20"/>
          <w:szCs w:val="20"/>
        </w:rPr>
        <w:t>The MonoGame Pipeline Tool is used to create and manage MonoGame content projects. The files in content projects are processed by the MonoGame Pipeline tool and outputted as . xnb files for use in CocosSharp and MonoGame applications.</w:t>
      </w:r>
    </w:p>
    <w:p w14:paraId="03232911" w14:textId="29381714" w:rsidR="002B36AD" w:rsidRDefault="002B36AD" w:rsidP="002B36AD">
      <w:pPr>
        <w:rPr>
          <w:sz w:val="20"/>
          <w:szCs w:val="20"/>
        </w:rPr>
      </w:pPr>
      <w:r w:rsidRPr="002B36AD">
        <w:rPr>
          <w:sz w:val="20"/>
          <w:szCs w:val="20"/>
        </w:rPr>
        <w:drawing>
          <wp:inline distT="0" distB="0" distL="0" distR="0" wp14:anchorId="2DABDE90" wp14:editId="697B1E2B">
            <wp:extent cx="3187700" cy="1939925"/>
            <wp:effectExtent l="0" t="0" r="0" b="317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87700" cy="193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A17C8" w14:textId="721D451E" w:rsidR="000309CA" w:rsidRDefault="000309CA" w:rsidP="000309CA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Add Existing Item</w:t>
      </w:r>
      <w:r w:rsidR="007474D8">
        <w:rPr>
          <w:sz w:val="20"/>
          <w:szCs w:val="20"/>
        </w:rPr>
        <w:t xml:space="preserve"> - Build</w:t>
      </w:r>
    </w:p>
    <w:p w14:paraId="7F2E185B" w14:textId="19FA66E0" w:rsidR="000309CA" w:rsidRDefault="00706E89" w:rsidP="000309CA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.xnb files</w:t>
      </w:r>
    </w:p>
    <w:p w14:paraId="364955D9" w14:textId="0ACD45B7" w:rsidR="00316C5E" w:rsidRDefault="00316C5E" w:rsidP="00316C5E">
      <w:pPr>
        <w:rPr>
          <w:sz w:val="20"/>
          <w:szCs w:val="20"/>
        </w:rPr>
      </w:pPr>
    </w:p>
    <w:p w14:paraId="7FF84449" w14:textId="41404AE3" w:rsidR="00316C5E" w:rsidRDefault="00316C5E" w:rsidP="00316C5E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Drawing graphics</w:t>
      </w:r>
    </w:p>
    <w:p w14:paraId="5A85B6F0" w14:textId="7393A927" w:rsidR="00E504BF" w:rsidRPr="00E504BF" w:rsidRDefault="00E504BF" w:rsidP="00E504BF">
      <w:pPr>
        <w:pStyle w:val="ListParagraph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Sprites</w:t>
      </w:r>
      <w:r w:rsidR="002F2F28">
        <w:rPr>
          <w:sz w:val="20"/>
          <w:szCs w:val="20"/>
        </w:rPr>
        <w:t xml:space="preserve">: </w:t>
      </w:r>
      <w:r w:rsidR="002F2F28">
        <w:rPr>
          <w:rFonts w:ascii="Arial" w:hAnsi="Arial" w:cs="Arial"/>
          <w:color w:val="202124"/>
          <w:shd w:val="clear" w:color="auto" w:fill="FFFFFF"/>
        </w:rPr>
        <w:t>you take your individual animation frames (of characters, objects, etc.), and drag and drop them into TexturePacker. Then TexturePacker combines them into </w:t>
      </w:r>
      <w:r w:rsidR="002F2F28">
        <w:rPr>
          <w:rFonts w:ascii="Arial" w:hAnsi="Arial" w:cs="Arial"/>
          <w:b/>
          <w:bCs/>
          <w:color w:val="202124"/>
          <w:shd w:val="clear" w:color="auto" w:fill="FFFFFF"/>
        </w:rPr>
        <w:t>sprite sheets</w:t>
      </w:r>
      <w:r w:rsidR="002F2F28">
        <w:rPr>
          <w:rFonts w:ascii="Arial" w:hAnsi="Arial" w:cs="Arial"/>
          <w:color w:val="202124"/>
          <w:shd w:val="clear" w:color="auto" w:fill="FFFFFF"/>
        </w:rPr>
        <w:t>, which you can then load into your game.</w:t>
      </w:r>
    </w:p>
    <w:sectPr w:rsidR="00E504BF" w:rsidRPr="00E504BF" w:rsidSect="002A0456">
      <w:pgSz w:w="11906" w:h="16838"/>
      <w:pgMar w:top="720" w:right="720" w:bottom="720" w:left="720" w:header="851" w:footer="992" w:gutter="0"/>
      <w:cols w:num="2"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6630F"/>
    <w:multiLevelType w:val="hybridMultilevel"/>
    <w:tmpl w:val="5A24ACC2"/>
    <w:lvl w:ilvl="0" w:tplc="469AF37A">
      <w:start w:val="3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247EC3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DQxNjWxMLcwNTNT0lEKTi0uzszPAykwqgUAqeDg4CwAAAA="/>
  </w:docVars>
  <w:rsids>
    <w:rsidRoot w:val="0070350A"/>
    <w:rsid w:val="000309CA"/>
    <w:rsid w:val="000D5D33"/>
    <w:rsid w:val="00180C48"/>
    <w:rsid w:val="001F087C"/>
    <w:rsid w:val="002A0456"/>
    <w:rsid w:val="002B36AD"/>
    <w:rsid w:val="002F2F28"/>
    <w:rsid w:val="00316C5E"/>
    <w:rsid w:val="00362743"/>
    <w:rsid w:val="00394B94"/>
    <w:rsid w:val="00394D5D"/>
    <w:rsid w:val="0048396C"/>
    <w:rsid w:val="005072D3"/>
    <w:rsid w:val="0052354E"/>
    <w:rsid w:val="0056238E"/>
    <w:rsid w:val="00644B31"/>
    <w:rsid w:val="00663507"/>
    <w:rsid w:val="006A6F13"/>
    <w:rsid w:val="0070350A"/>
    <w:rsid w:val="007068B9"/>
    <w:rsid w:val="00706E89"/>
    <w:rsid w:val="00722540"/>
    <w:rsid w:val="007474D8"/>
    <w:rsid w:val="00790680"/>
    <w:rsid w:val="009325D2"/>
    <w:rsid w:val="00943AA9"/>
    <w:rsid w:val="009C31EF"/>
    <w:rsid w:val="009C5363"/>
    <w:rsid w:val="00A74C27"/>
    <w:rsid w:val="00A95AE3"/>
    <w:rsid w:val="00AC535F"/>
    <w:rsid w:val="00B87372"/>
    <w:rsid w:val="00C87969"/>
    <w:rsid w:val="00CC675C"/>
    <w:rsid w:val="00E504BF"/>
    <w:rsid w:val="00E60711"/>
    <w:rsid w:val="00E865A1"/>
    <w:rsid w:val="00E9516C"/>
    <w:rsid w:val="00FE628E"/>
    <w:rsid w:val="00FF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6E617"/>
  <w15:chartTrackingRefBased/>
  <w15:docId w15:val="{0B03365F-8930-43F7-89F0-222FC2E4B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23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238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C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7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youtube.com/watch?v=sPH-sNTSrhw&amp;t=0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 Yang</dc:creator>
  <cp:keywords/>
  <dc:description/>
  <cp:lastModifiedBy>Junseo Yang</cp:lastModifiedBy>
  <cp:revision>33</cp:revision>
  <dcterms:created xsi:type="dcterms:W3CDTF">2021-07-22T04:23:00Z</dcterms:created>
  <dcterms:modified xsi:type="dcterms:W3CDTF">2021-07-22T05:07:00Z</dcterms:modified>
</cp:coreProperties>
</file>